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3D57E" w14:textId="77777777" w:rsidR="00A0602B" w:rsidRDefault="00A0602B" w:rsidP="00A0602B">
      <w:pPr>
        <w:pStyle w:val="NormalWeb"/>
      </w:pPr>
      <w:r>
        <w:rPr>
          <w:rStyle w:val="Strong"/>
        </w:rPr>
        <w:t xml:space="preserve">Section Conclusion: </w:t>
      </w:r>
      <w:proofErr w:type="spellStart"/>
      <w:r>
        <w:rPr>
          <w:rStyle w:val="Strong"/>
        </w:rPr>
        <w:t>Lets</w:t>
      </w:r>
      <w:proofErr w:type="spellEnd"/>
      <w:r>
        <w:rPr>
          <w:rStyle w:val="Strong"/>
        </w:rPr>
        <w:t xml:space="preserve"> Start Applying Basic Features:</w:t>
      </w:r>
    </w:p>
    <w:p w14:paraId="574234BD" w14:textId="77777777" w:rsidR="00A0602B" w:rsidRDefault="00A0602B" w:rsidP="00A0602B">
      <w:pPr>
        <w:pStyle w:val="NormalWeb"/>
      </w:pPr>
      <w:r>
        <w:t>This section covered our first features in SOLIDWORKS. The main focus was on Extrude Boss, Cut Extrude, Fillet and Chamfers.</w:t>
      </w:r>
    </w:p>
    <w:p w14:paraId="21EE1B24" w14:textId="77777777" w:rsidR="00A0602B" w:rsidRDefault="00A0602B" w:rsidP="00A0602B">
      <w:pPr>
        <w:pStyle w:val="NormalWeb"/>
      </w:pPr>
      <w:r>
        <w:t>Before your leave this section make sure you know the following:</w:t>
      </w:r>
    </w:p>
    <w:p w14:paraId="4693FDCF" w14:textId="77777777" w:rsidR="00A0602B" w:rsidRDefault="00A0602B" w:rsidP="00A0602B">
      <w:pPr>
        <w:pStyle w:val="NormalWeb"/>
        <w:numPr>
          <w:ilvl w:val="0"/>
          <w:numId w:val="1"/>
        </w:numPr>
      </w:pPr>
      <w:r>
        <w:t>What are features.</w:t>
      </w:r>
    </w:p>
    <w:p w14:paraId="367CBDD9" w14:textId="77777777" w:rsidR="00A0602B" w:rsidRDefault="00A0602B" w:rsidP="00A0602B">
      <w:pPr>
        <w:pStyle w:val="NormalWeb"/>
        <w:numPr>
          <w:ilvl w:val="0"/>
          <w:numId w:val="1"/>
        </w:numPr>
      </w:pPr>
      <w:r>
        <w:t>Where do features fall in modeling.</w:t>
      </w:r>
    </w:p>
    <w:p w14:paraId="6A8C0AE4" w14:textId="77777777" w:rsidR="00A0602B" w:rsidRDefault="00A0602B" w:rsidP="00A0602B">
      <w:pPr>
        <w:pStyle w:val="NormalWeb"/>
        <w:numPr>
          <w:ilvl w:val="0"/>
          <w:numId w:val="1"/>
        </w:numPr>
      </w:pPr>
      <w:r>
        <w:t>What are the features Extrude Boss, Cut Extrude, Fillets and Chamfers.</w:t>
      </w:r>
    </w:p>
    <w:p w14:paraId="198ABD99" w14:textId="77777777" w:rsidR="00A0602B" w:rsidRDefault="00A0602B" w:rsidP="00A0602B">
      <w:pPr>
        <w:pStyle w:val="NormalWeb"/>
        <w:numPr>
          <w:ilvl w:val="0"/>
          <w:numId w:val="1"/>
        </w:numPr>
      </w:pPr>
      <w:r>
        <w:t xml:space="preserve">How to apply the features Extrude Boss, Cut Extrude, Fillets and Chamfers. </w:t>
      </w:r>
    </w:p>
    <w:p w14:paraId="7A985837" w14:textId="77777777" w:rsidR="00A0602B" w:rsidRDefault="00A0602B" w:rsidP="00A0602B">
      <w:pPr>
        <w:pStyle w:val="NormalWeb"/>
        <w:numPr>
          <w:ilvl w:val="0"/>
          <w:numId w:val="1"/>
        </w:numPr>
      </w:pPr>
      <w:r>
        <w:t>How to edit existing features and sketches.</w:t>
      </w:r>
    </w:p>
    <w:p w14:paraId="417D3AAE" w14:textId="77777777" w:rsidR="00A0602B" w:rsidRDefault="00A0602B" w:rsidP="00A0602B">
      <w:pPr>
        <w:pStyle w:val="NormalWeb"/>
        <w:numPr>
          <w:ilvl w:val="0"/>
          <w:numId w:val="1"/>
        </w:numPr>
      </w:pPr>
      <w:r>
        <w:t xml:space="preserve">How to delete existing features. </w:t>
      </w:r>
    </w:p>
    <w:p w14:paraId="7C40F30F" w14:textId="77777777" w:rsidR="00A0602B" w:rsidRDefault="00A0602B" w:rsidP="00A0602B">
      <w:pPr>
        <w:pStyle w:val="NormalWeb"/>
        <w:numPr>
          <w:ilvl w:val="0"/>
          <w:numId w:val="1"/>
        </w:numPr>
      </w:pPr>
      <w:r>
        <w:t xml:space="preserve">What do you mean by Design Priorities?! and could that affect our models. </w:t>
      </w:r>
    </w:p>
    <w:p w14:paraId="62B97C16" w14:textId="77777777" w:rsidR="00A0602B" w:rsidRDefault="00A0602B" w:rsidP="00A0602B">
      <w:pPr>
        <w:pStyle w:val="NormalWeb"/>
      </w:pPr>
      <w:r>
        <w:t xml:space="preserve">If you do not know or unsure of any of the listed aspect above, we recommend reviewing the lectures in this section again before moving to the next!! </w:t>
      </w:r>
    </w:p>
    <w:p w14:paraId="0FD1C316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5CB3"/>
    <w:multiLevelType w:val="multilevel"/>
    <w:tmpl w:val="FB9EA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LE0trQ0sDA2NzFV0lEKTi0uzszPAykwrAUAlqSfCSwAAAA="/>
  </w:docVars>
  <w:rsids>
    <w:rsidRoot w:val="0034174E"/>
    <w:rsid w:val="0034174E"/>
    <w:rsid w:val="00810470"/>
    <w:rsid w:val="00A0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66CB01-AA33-4689-B5FD-9C5DCEB2B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060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60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7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8:35:00Z</dcterms:created>
  <dcterms:modified xsi:type="dcterms:W3CDTF">2019-03-31T08:35:00Z</dcterms:modified>
</cp:coreProperties>
</file>